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0CD8D" w14:textId="77777777" w:rsidR="007C71AD" w:rsidRPr="006322AD" w:rsidRDefault="006322AD" w:rsidP="007C71AD">
      <w:pPr>
        <w:jc w:val="center"/>
        <w:rPr>
          <w:rFonts w:ascii="Kh Kantumruy" w:hAnsi="Kh Kantumruy" w:cs="Kh Kantumruy"/>
          <w:b/>
          <w:bCs/>
          <w:sz w:val="32"/>
          <w:szCs w:val="32"/>
        </w:rPr>
      </w:pPr>
      <w:r>
        <w:rPr>
          <w:rFonts w:ascii="Kh Kantumruy" w:hAnsi="Kh Kantumruy" w:cs="Kh Kantumruy"/>
          <w:b/>
          <w:bCs/>
          <w:noProof/>
          <w:color w:val="FFFFFF" w:themeColor="background1"/>
          <w:sz w:val="36"/>
          <w:szCs w:val="36"/>
          <w:lang w:val="km-KH"/>
        </w:rPr>
        <w:drawing>
          <wp:anchor distT="0" distB="0" distL="114300" distR="114300" simplePos="0" relativeHeight="251666432" behindDoc="0" locked="0" layoutInCell="1" allowOverlap="1" wp14:anchorId="5A74AE45" wp14:editId="494E7D76">
            <wp:simplePos x="0" y="0"/>
            <wp:positionH relativeFrom="column">
              <wp:posOffset>5805303</wp:posOffset>
            </wp:positionH>
            <wp:positionV relativeFrom="paragraph">
              <wp:posOffset>-748013</wp:posOffset>
            </wp:positionV>
            <wp:extent cx="878618" cy="1255968"/>
            <wp:effectExtent l="0" t="0" r="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g-CLA-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8618" cy="1255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71AD" w:rsidRPr="006322AD">
        <w:rPr>
          <w:rFonts w:ascii="Kh Kantumruy" w:hAnsi="Kh Kantumruy" w:cs="Kh Kantumruy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2FE87D" wp14:editId="3FF6EE55">
                <wp:simplePos x="0" y="0"/>
                <wp:positionH relativeFrom="column">
                  <wp:posOffset>-425005</wp:posOffset>
                </wp:positionH>
                <wp:positionV relativeFrom="paragraph">
                  <wp:posOffset>-571500</wp:posOffset>
                </wp:positionV>
                <wp:extent cx="5960745" cy="10953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745" cy="1095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1ADDE" w14:textId="77777777" w:rsidR="002A33F9" w:rsidRPr="006322AD" w:rsidRDefault="00A70903" w:rsidP="007C71AD">
                            <w:pPr>
                              <w:spacing w:line="228" w:lineRule="auto"/>
                              <w:jc w:val="center"/>
                              <w:rPr>
                                <w:rFonts w:ascii="Kh Kantumruy" w:hAnsi="Kh Kantumruy" w:cs="Kh Kantumruy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6322AD">
                              <w:rPr>
                                <w:rFonts w:ascii="Kh Kantumruy" w:hAnsi="Kh Kantumruy" w:cs="Kh Kantumruy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cs/>
                              </w:rPr>
                              <w:t>ទម្រង់ស្នើសុំ</w:t>
                            </w:r>
                          </w:p>
                          <w:p w14:paraId="2E380F51" w14:textId="77777777" w:rsidR="007C71AD" w:rsidRPr="006322AD" w:rsidRDefault="00A70903" w:rsidP="002A33F9">
                            <w:pPr>
                              <w:spacing w:line="228" w:lineRule="auto"/>
                              <w:jc w:val="center"/>
                              <w:rPr>
                                <w:rFonts w:ascii="Kh Kantumruy" w:hAnsi="Kh Kantumruy" w:cs="Kh Kantumruy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cs/>
                              </w:rPr>
                            </w:pPr>
                            <w:r w:rsidRPr="006322AD">
                              <w:rPr>
                                <w:rFonts w:ascii="Kh Kantumruy" w:hAnsi="Kh Kantumruy" w:cs="Kh Kantumruy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cs/>
                              </w:rPr>
                              <w:t xml:space="preserve">អាហារូបករណ៍អភិវឌ្ឍវិញ្ញត្តិវប្បធម៌ </w:t>
                            </w:r>
                            <w:r w:rsidR="007C71AD" w:rsidRPr="006322AD">
                              <w:rPr>
                                <w:rFonts w:ascii="Kh Kantumruy" w:hAnsi="Kh Kantumruy" w:cs="Kh Kantumruy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cs/>
                              </w:rPr>
                              <w:t>២០២២</w:t>
                            </w:r>
                          </w:p>
                          <w:p w14:paraId="37B05F08" w14:textId="77777777" w:rsidR="007C71AD" w:rsidRPr="008548E7" w:rsidRDefault="007C71AD" w:rsidP="007C71A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32FE87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33.45pt;margin-top:-45pt;width:469.35pt;height:86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" filled="f" stroked="f" strokeweight=".5pt">
                <v:textbox>
                  <w:txbxContent>
                    <w:p w14:paraId="71C1ADDE" w14:textId="77777777" w:rsidR="002A33F9" w:rsidRPr="006322AD" w:rsidRDefault="00A70903" w:rsidP="007C71AD">
                      <w:pPr>
                        <w:spacing w:line="228" w:lineRule="auto"/>
                        <w:jc w:val="center"/>
                        <w:rPr>
                          <w:rFonts w:ascii="Kh Kantumruy" w:hAnsi="Kh Kantumruy" w:cs="Kh Kantumruy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6322AD">
                        <w:rPr>
                          <w:rFonts w:ascii="Kh Kantumruy" w:hAnsi="Kh Kantumruy" w:cs="Kh Kantumruy"/>
                          <w:b/>
                          <w:bCs/>
                          <w:color w:val="FFFFFF" w:themeColor="background1"/>
                          <w:sz w:val="36"/>
                          <w:szCs w:val="36"/>
                          <w:cs/>
                        </w:rPr>
                        <w:t>ទម្រង់ស្នើសុំ</w:t>
                      </w:r>
                    </w:p>
                    <w:p w14:paraId="2E380F51" w14:textId="77777777" w:rsidR="007C71AD" w:rsidRPr="006322AD" w:rsidRDefault="00A70903" w:rsidP="002A33F9">
                      <w:pPr>
                        <w:spacing w:line="228" w:lineRule="auto"/>
                        <w:jc w:val="center"/>
                        <w:rPr>
                          <w:rFonts w:ascii="Kh Kantumruy" w:hAnsi="Kh Kantumruy" w:cs="Kh Kantumruy"/>
                          <w:b/>
                          <w:bCs/>
                          <w:color w:val="FFFFFF" w:themeColor="background1"/>
                          <w:sz w:val="36"/>
                          <w:szCs w:val="36"/>
                          <w:cs/>
                        </w:rPr>
                      </w:pPr>
                      <w:r w:rsidRPr="006322AD">
                        <w:rPr>
                          <w:rFonts w:ascii="Kh Kantumruy" w:hAnsi="Kh Kantumruy" w:cs="Kh Kantumruy"/>
                          <w:b/>
                          <w:bCs/>
                          <w:color w:val="FFFFFF" w:themeColor="background1"/>
                          <w:sz w:val="36"/>
                          <w:szCs w:val="36"/>
                          <w:cs/>
                        </w:rPr>
                        <w:t xml:space="preserve">អាហារូបករណ៍អភិវឌ្ឍវិញ្ញត្តិវប្បធម៌ </w:t>
                      </w:r>
                      <w:r w:rsidR="007C71AD" w:rsidRPr="006322AD">
                        <w:rPr>
                          <w:rFonts w:ascii="Kh Kantumruy" w:hAnsi="Kh Kantumruy" w:cs="Kh Kantumruy"/>
                          <w:b/>
                          <w:bCs/>
                          <w:color w:val="FFFFFF" w:themeColor="background1"/>
                          <w:sz w:val="36"/>
                          <w:szCs w:val="36"/>
                          <w:cs/>
                        </w:rPr>
                        <w:t>២០២២</w:t>
                      </w:r>
                    </w:p>
                    <w:p w14:paraId="37B05F08" w14:textId="77777777" w:rsidR="007C71AD" w:rsidRPr="008548E7" w:rsidRDefault="007C71AD" w:rsidP="007C71A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71AD" w:rsidRPr="006322AD">
        <w:rPr>
          <w:rFonts w:ascii="Kh Kantumruy" w:hAnsi="Kh Kantumruy" w:cs="Kh Kantumruy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22146F" wp14:editId="5976D332">
                <wp:simplePos x="0" y="0"/>
                <wp:positionH relativeFrom="page">
                  <wp:align>right</wp:align>
                </wp:positionH>
                <wp:positionV relativeFrom="paragraph">
                  <wp:posOffset>-741201</wp:posOffset>
                </wp:positionV>
                <wp:extent cx="7762875" cy="1247775"/>
                <wp:effectExtent l="0" t="0" r="9525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247775"/>
                        </a:xfrm>
                        <a:prstGeom prst="rect">
                          <a:avLst/>
                        </a:prstGeom>
                        <a:solidFill>
                          <a:srgbClr val="00969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0BBD84B" id="Rectangle 7" o:spid="_x0000_s1026" style="position:absolute;margin-left:560.05pt;margin-top:-58.35pt;width:611.25pt;height:98.2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" fillcolor="#009693" stroked="f" strokeweight="1pt">
                <w10:wrap anchorx="page"/>
              </v:rect>
            </w:pict>
          </mc:Fallback>
        </mc:AlternateContent>
      </w:r>
    </w:p>
    <w:p w14:paraId="17EA8885" w14:textId="77777777" w:rsidR="007C71AD" w:rsidRPr="006322AD" w:rsidRDefault="007C71AD" w:rsidP="007C71AD">
      <w:pPr>
        <w:jc w:val="center"/>
        <w:rPr>
          <w:rFonts w:ascii="Kh Kantumruy" w:hAnsi="Kh Kantumruy" w:cs="Kh Kantumruy"/>
          <w:sz w:val="22"/>
          <w:szCs w:val="22"/>
        </w:rPr>
      </w:pPr>
    </w:p>
    <w:p w14:paraId="1B84182E" w14:textId="77777777" w:rsidR="007C71AD" w:rsidRPr="006322AD" w:rsidRDefault="007C71AD" w:rsidP="007C71AD">
      <w:pPr>
        <w:rPr>
          <w:rFonts w:ascii="Kh Kantumruy" w:hAnsi="Kh Kantumruy" w:cs="Kh Kantumruy"/>
          <w:sz w:val="10"/>
          <w:szCs w:val="10"/>
        </w:rPr>
      </w:pPr>
    </w:p>
    <w:p w14:paraId="35A06997" w14:textId="77777777" w:rsidR="007C71AD" w:rsidRPr="006322AD" w:rsidRDefault="007C71AD" w:rsidP="002A33F9">
      <w:pPr>
        <w:pBdr>
          <w:bottom w:val="single" w:sz="12" w:space="1" w:color="auto"/>
        </w:pBdr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shd w:val="clear" w:color="auto" w:fill="FFFFFF"/>
        </w:rPr>
      </w:pP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ព័ត៌មានអំពីអ្នក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shd w:val="clear" w:color="auto" w:fill="FFFFFF"/>
          <w:cs/>
        </w:rPr>
        <w:t>៖</w:t>
      </w:r>
    </w:p>
    <w:p w14:paraId="65FF8744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6"/>
          <w:szCs w:val="6"/>
          <w:u w:val="single"/>
        </w:rPr>
      </w:pPr>
    </w:p>
    <w:p w14:paraId="16F52B80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6"/>
          <w:szCs w:val="6"/>
          <w:u w:val="single"/>
        </w:rPr>
      </w:pPr>
    </w:p>
    <w:p w14:paraId="56928146" w14:textId="77777777" w:rsidR="007C71AD" w:rsidRPr="006322AD" w:rsidRDefault="007C71AD" w:rsidP="007C71AD">
      <w:pP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ឈ្មោះ៖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="002A33F9"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cs/>
        </w:rPr>
        <w:t>ថ្ងៃខែឆ្នាំកំណើត</w:t>
      </w:r>
      <w:r w:rsidRPr="006322AD">
        <w:rPr>
          <w:rFonts w:ascii="Kh Kantumruy" w:hAnsi="Kh Kantumruy" w:cs="Kh Kantumruy"/>
          <w:sz w:val="22"/>
          <w:szCs w:val="22"/>
        </w:rPr>
        <w:t xml:space="preserve">   ____/____/______</w:t>
      </w:r>
    </w:p>
    <w:p w14:paraId="4D7647F9" w14:textId="0064D70C" w:rsidR="007C71AD" w:rsidRPr="006322AD" w:rsidRDefault="007C71AD" w:rsidP="007C71AD">
      <w:pP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ភេទ</w:t>
      </w:r>
      <w:r w:rsidR="004778F4" w:rsidRPr="006322AD">
        <w:rPr>
          <w:rFonts w:ascii="Kh Kantumruy" w:hAnsi="Kh Kantumruy" w:cs="Kh Kantumruy"/>
          <w:sz w:val="22"/>
          <w:szCs w:val="22"/>
        </w:rPr>
        <w:t xml:space="preserve"> (</w:t>
      </w:r>
      <w:r w:rsidR="004778F4" w:rsidRPr="006322AD">
        <w:rPr>
          <w:rFonts w:ascii="Kh Kantumruy" w:hAnsi="Kh Kantumruy" w:cs="Kh Kantumruy"/>
          <w:sz w:val="22"/>
          <w:szCs w:val="22"/>
          <w:cs/>
        </w:rPr>
        <w:t>សូមគូស</w:t>
      </w:r>
      <w:r w:rsidR="004778F4" w:rsidRPr="00E6767B">
        <w:rPr>
          <w:rFonts w:ascii="Kh Kantumruy" w:hAnsi="Kh Kantumruy" w:cs="Kh Kantumruy"/>
          <w:sz w:val="22"/>
          <w:szCs w:val="22"/>
          <w:cs/>
        </w:rPr>
        <w:t>សញ្ញា ក្នុង</w:t>
      </w:r>
      <w:r w:rsidR="004778F4" w:rsidRPr="006322AD">
        <w:rPr>
          <w:rFonts w:ascii="Kh Kantumruy" w:hAnsi="Kh Kantumruy" w:cs="Kh Kantumruy"/>
          <w:sz w:val="22"/>
          <w:szCs w:val="22"/>
          <w:cs/>
        </w:rPr>
        <w:t xml:space="preserve">ប្រអប់ដែលត្រូវនឹងអ្នក </w:t>
      </w:r>
      <w:r w:rsidRPr="006322AD">
        <w:rPr>
          <w:rFonts w:ascii="Kh Kantumruy" w:hAnsi="Kh Kantumruy" w:cs="Kh Kantumruy"/>
          <w:sz w:val="22"/>
          <w:szCs w:val="22"/>
          <w:cs/>
        </w:rPr>
        <w:t>៖</w:t>
      </w:r>
      <w:r w:rsidR="00E6767B">
        <w:rPr>
          <w:rFonts w:ascii="Kh Kantumruy" w:hAnsi="Kh Kantumruy" w:cs="Kh Kantumruy"/>
          <w:sz w:val="22"/>
          <w:szCs w:val="22"/>
        </w:rPr>
        <w:t xml:space="preserve"> </w:t>
      </w:r>
      <w:sdt>
        <w:sdtPr>
          <w:rPr>
            <w:rFonts w:ascii="Raleway" w:hAnsi="Raleway" w:cs="Kh Kantumruy"/>
            <w:sz w:val="28"/>
            <w:szCs w:val="28"/>
          </w:rPr>
          <w:id w:val="105751877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7F14D8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Pr="006322AD">
        <w:rPr>
          <w:rFonts w:ascii="Kh Kantumruy" w:hAnsi="Kh Kantumruy" w:cs="Kh Kantumruy"/>
          <w:sz w:val="22"/>
          <w:szCs w:val="22"/>
          <w:cs/>
        </w:rPr>
        <w:t xml:space="preserve">  </w:t>
      </w:r>
      <w:r w:rsidR="004778F4" w:rsidRPr="006322AD">
        <w:rPr>
          <w:rFonts w:ascii="Kh Kantumruy" w:hAnsi="Kh Kantumruy" w:cs="Kh Kantumruy"/>
          <w:sz w:val="22"/>
          <w:szCs w:val="22"/>
          <w:cs/>
        </w:rPr>
        <w:t>ប្រុស</w:t>
      </w:r>
      <w:r w:rsidR="00E6767B">
        <w:rPr>
          <w:rFonts w:ascii="Kh Kantumruy" w:hAnsi="Kh Kantumruy" w:cs="Kh Kantumruy"/>
          <w:sz w:val="22"/>
          <w:szCs w:val="22"/>
        </w:rPr>
        <w:t xml:space="preserve">  </w:t>
      </w:r>
      <w:sdt>
        <w:sdtPr>
          <w:rPr>
            <w:rFonts w:ascii="Raleway" w:hAnsi="Raleway" w:cs="Kh Kantumruy"/>
            <w:sz w:val="28"/>
            <w:szCs w:val="28"/>
          </w:rPr>
          <w:id w:val="65849789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E6767B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4778F4" w:rsidRPr="006322AD">
        <w:rPr>
          <w:rFonts w:ascii="Kh Kantumruy" w:hAnsi="Kh Kantumruy" w:cs="Kh Kantumruy"/>
          <w:sz w:val="22"/>
          <w:szCs w:val="22"/>
          <w:cs/>
        </w:rPr>
        <w:t xml:space="preserve"> ស្រី</w:t>
      </w:r>
      <w:r w:rsidR="00E6767B">
        <w:rPr>
          <w:rFonts w:ascii="Kh Kantumruy" w:hAnsi="Kh Kantumruy" w:cs="Kh Kantumruy"/>
          <w:sz w:val="22"/>
          <w:szCs w:val="22"/>
        </w:rPr>
        <w:t xml:space="preserve">   </w:t>
      </w:r>
      <w:sdt>
        <w:sdtPr>
          <w:rPr>
            <w:rFonts w:ascii="Raleway" w:hAnsi="Raleway" w:cs="Kh Kantumruy"/>
            <w:sz w:val="28"/>
            <w:szCs w:val="28"/>
          </w:rPr>
          <w:id w:val="1891767081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E6767B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E6767B">
        <w:rPr>
          <w:rFonts w:ascii="Kh Kantumruy" w:hAnsi="Kh Kantumruy" w:cs="Kh Kantumruy"/>
          <w:sz w:val="22"/>
          <w:szCs w:val="22"/>
        </w:rPr>
        <w:t xml:space="preserve"> </w:t>
      </w:r>
      <w:r w:rsidR="006D42C8" w:rsidRPr="006322AD">
        <w:rPr>
          <w:rFonts w:ascii="Kh Kantumruy" w:hAnsi="Kh Kantumruy" w:cs="Kh Kantumruy"/>
          <w:sz w:val="22"/>
          <w:szCs w:val="22"/>
          <w:cs/>
        </w:rPr>
        <w:t>មិនចង់</w:t>
      </w:r>
      <w:r w:rsidR="004778F4" w:rsidRPr="006322AD">
        <w:rPr>
          <w:rFonts w:ascii="Kh Kantumruy" w:hAnsi="Kh Kantumruy" w:cs="Kh Kantumruy"/>
          <w:sz w:val="22"/>
          <w:szCs w:val="22"/>
          <w:cs/>
        </w:rPr>
        <w:t>បញ្ជាក់</w:t>
      </w:r>
      <w:r w:rsidR="00E6767B">
        <w:rPr>
          <w:rFonts w:ascii="Kh Kantumruy" w:hAnsi="Kh Kantumruy" w:cs="Kh Kantumruy"/>
          <w:sz w:val="22"/>
          <w:szCs w:val="22"/>
        </w:rPr>
        <w:t xml:space="preserve"> </w:t>
      </w:r>
      <w:sdt>
        <w:sdtPr>
          <w:rPr>
            <w:rFonts w:ascii="Raleway" w:hAnsi="Raleway" w:cs="Kh Kantumruy"/>
            <w:sz w:val="28"/>
            <w:szCs w:val="28"/>
          </w:rPr>
          <w:id w:val="-9101541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E6767B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E6767B">
        <w:rPr>
          <w:rFonts w:ascii="Raleway" w:hAnsi="Raleway" w:cs="Kh Kantumruy"/>
          <w:sz w:val="28"/>
          <w:szCs w:val="28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cs/>
        </w:rPr>
        <w:t>ផ្សេ</w:t>
      </w:r>
      <w:r w:rsidR="004778F4" w:rsidRPr="006322AD">
        <w:rPr>
          <w:rFonts w:ascii="Kh Kantumruy" w:hAnsi="Kh Kantumruy" w:cs="Kh Kantumruy"/>
          <w:sz w:val="22"/>
          <w:szCs w:val="22"/>
          <w:cs/>
        </w:rPr>
        <w:t>ងៗ</w:t>
      </w:r>
    </w:p>
    <w:p w14:paraId="4DB40ABA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អាសយដ្ឋាន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0F0C514C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ទូរស័ព្ទ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cs/>
        </w:rPr>
        <w:t>សារអេឡិចត្រូនិក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66978E46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5F3A0013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ស្ថាប័ន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</w:rPr>
        <w:t xml:space="preserve"> (</w:t>
      </w:r>
      <w:r w:rsidRPr="006322AD">
        <w:rPr>
          <w:rFonts w:ascii="Kh Kantumruy" w:hAnsi="Kh Kantumruy" w:cs="Kh Kantumruy"/>
          <w:sz w:val="22"/>
          <w:szCs w:val="22"/>
          <w:cs/>
        </w:rPr>
        <w:t>សូមបំពេញថា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Arial" w:hAnsi="Arial" w:cs="Arial"/>
          <w:sz w:val="22"/>
          <w:szCs w:val="22"/>
        </w:rPr>
        <w:t>“</w:t>
      </w:r>
      <w:r w:rsidRPr="006322AD">
        <w:rPr>
          <w:rFonts w:ascii="Kh Kantumruy" w:hAnsi="Kh Kantumruy" w:cs="Kh Kantumruy"/>
          <w:sz w:val="22"/>
          <w:szCs w:val="22"/>
          <w:cs/>
        </w:rPr>
        <w:t>គ្មាន</w:t>
      </w:r>
      <w:r w:rsidRPr="006322AD">
        <w:rPr>
          <w:rFonts w:ascii="Arial" w:hAnsi="Arial" w:cs="Arial"/>
          <w:sz w:val="22"/>
          <w:szCs w:val="22"/>
        </w:rPr>
        <w:t>”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cs/>
        </w:rPr>
        <w:t>ប្រសិនបើអ្នកមិនចំណុះស្ថាប័នណាមួយ</w:t>
      </w:r>
      <w:r w:rsidRPr="006322AD">
        <w:rPr>
          <w:rFonts w:ascii="Kh Kantumruy" w:hAnsi="Kh Kantumruy" w:cs="Kh Kantumruy"/>
          <w:sz w:val="22"/>
          <w:szCs w:val="22"/>
        </w:rPr>
        <w:t>)</w:t>
      </w:r>
    </w:p>
    <w:p w14:paraId="4F21C147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 xml:space="preserve">តួនាទី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</w:rPr>
        <w:t>(</w:t>
      </w:r>
      <w:r w:rsidRPr="006322AD">
        <w:rPr>
          <w:rFonts w:ascii="Kh Kantumruy" w:hAnsi="Kh Kantumruy" w:cs="Kh Kantumruy"/>
          <w:sz w:val="22"/>
          <w:szCs w:val="22"/>
          <w:cs/>
        </w:rPr>
        <w:t>អាចរំលងបាន</w:t>
      </w:r>
      <w:r w:rsidRPr="006322AD">
        <w:rPr>
          <w:rFonts w:ascii="Kh Kantumruy" w:hAnsi="Kh Kantumruy" w:cs="Kh Kantumruy"/>
          <w:sz w:val="22"/>
          <w:szCs w:val="22"/>
        </w:rPr>
        <w:t>!)</w:t>
      </w:r>
    </w:p>
    <w:p w14:paraId="5D009B9B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អាសយដ្ឋាន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7B5E68D7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ឈ្មោះ (ក្នុងករណីមិនអាចទាក់ទងបាន)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6FE8F0A5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ទូរស័ព្ទ</w:t>
      </w:r>
      <w:r w:rsidRPr="006322AD">
        <w:rPr>
          <w:rFonts w:ascii="Kh Kantumruy" w:hAnsi="Kh Kantumruy" w:cs="Kh Kantumruy"/>
          <w:sz w:val="22"/>
          <w:szCs w:val="22"/>
        </w:rPr>
        <w:t xml:space="preserve"> 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p w14:paraId="5664E38D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12"/>
          <w:szCs w:val="12"/>
        </w:rPr>
      </w:pPr>
    </w:p>
    <w:p w14:paraId="777A6A91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shd w:val="clear" w:color="auto" w:fill="FFFFFF"/>
        </w:rPr>
      </w:pP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ប្រវត្តិការសិក្សា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</w:t>
      </w:r>
      <w:r w:rsidRPr="006322AD">
        <w:rPr>
          <w:rFonts w:ascii="Arial" w:eastAsia="Times New Roman" w:hAnsi="Arial" w:cs="Arial"/>
          <w:b/>
          <w:bCs/>
          <w:color w:val="222222"/>
          <w:sz w:val="22"/>
          <w:szCs w:val="22"/>
          <w:u w:val="single"/>
          <w:shd w:val="clear" w:color="auto" w:fill="FFFFFF"/>
        </w:rPr>
        <w:t>–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អាចរំលងបាន</w:t>
      </w:r>
      <w:r w:rsidR="002A33F9"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៖</w:t>
      </w:r>
    </w:p>
    <w:p w14:paraId="2E572E6B" w14:textId="77777777" w:rsidR="007C71AD" w:rsidRPr="006322AD" w:rsidRDefault="007C71AD" w:rsidP="007C71AD">
      <w:pPr>
        <w:pBdr>
          <w:bottom w:val="single" w:sz="12" w:space="1" w:color="auto"/>
        </w:pBdr>
        <w:rPr>
          <w:rFonts w:ascii="Kh Kantumruy" w:hAnsi="Kh Kantumruy" w:cs="Kh Kantumruy"/>
          <w:sz w:val="10"/>
          <w:szCs w:val="10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1276"/>
        <w:gridCol w:w="1852"/>
        <w:gridCol w:w="1276"/>
        <w:gridCol w:w="2400"/>
      </w:tblGrid>
      <w:tr w:rsidR="007C71AD" w:rsidRPr="006322AD" w14:paraId="7D9B66A5" w14:textId="77777777" w:rsidTr="00FD0F63">
        <w:trPr>
          <w:trHeight w:val="903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8E85" w14:textId="77777777" w:rsidR="007C71AD" w:rsidRPr="006322AD" w:rsidRDefault="007C71AD" w:rsidP="002A33F9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20"/>
                <w:szCs w:val="20"/>
                <w:lang w:bidi="km-KH"/>
              </w:rPr>
            </w:pPr>
            <w:r w:rsidRPr="006322AD">
              <w:rPr>
                <w:rFonts w:ascii="Kh Kantumruy" w:hAnsi="Kh Kantumruy" w:cs="Kh Kantumruy"/>
                <w:b w:val="0"/>
                <w:bCs w:val="0"/>
                <w:sz w:val="20"/>
                <w:szCs w:val="20"/>
                <w:cs/>
                <w:lang w:bidi="km-KH"/>
              </w:rPr>
              <w:t>សាលា ឬស្ថាប័នអប់រំ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46160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  <w:lang w:bidi="km-KH"/>
              </w:rPr>
            </w:pPr>
            <w:r w:rsidRPr="006322AD">
              <w:rPr>
                <w:rFonts w:ascii="Kh Kantumruy" w:hAnsi="Kh Kantumruy" w:cs="Kh Kantumruy"/>
                <w:b w:val="0"/>
                <w:bCs w:val="0"/>
                <w:sz w:val="20"/>
                <w:szCs w:val="20"/>
                <w:cs/>
                <w:lang w:bidi="km-KH"/>
              </w:rPr>
              <w:t>ឆ្នាំ</w:t>
            </w:r>
          </w:p>
          <w:p w14:paraId="7EE890A3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</w:p>
          <w:p w14:paraId="3B01CB94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CB1A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  <w:r w:rsidRPr="006322AD">
              <w:rPr>
                <w:rFonts w:ascii="Kh Kantumruy" w:hAnsi="Kh Kantumruy" w:cs="Kh Kantumruy"/>
                <w:b w:val="0"/>
                <w:bCs w:val="0"/>
                <w:sz w:val="20"/>
                <w:szCs w:val="20"/>
                <w:cs/>
                <w:lang w:bidi="km-KH"/>
              </w:rPr>
              <w:t>កម្រិតសញ្ញាបត្រ</w:t>
            </w:r>
          </w:p>
          <w:p w14:paraId="46DB7239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</w:p>
          <w:p w14:paraId="6BB9BD03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00CB" w14:textId="77777777" w:rsidR="007C71AD" w:rsidRPr="006322AD" w:rsidRDefault="007C71AD" w:rsidP="002A33F9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</w:rPr>
            </w:pPr>
            <w:r w:rsidRPr="006322AD">
              <w:rPr>
                <w:rFonts w:ascii="Kh Kantumruy" w:hAnsi="Kh Kantumruy" w:cs="Kh Kantumruy"/>
                <w:b w:val="0"/>
                <w:bCs w:val="0"/>
                <w:sz w:val="20"/>
                <w:szCs w:val="20"/>
                <w:cs/>
                <w:lang w:bidi="km-KH"/>
              </w:rPr>
              <w:t>កាលបរិច្ឆេទបញ្ចប់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4A62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sz w:val="20"/>
                <w:szCs w:val="20"/>
                <w:lang w:bidi="km-KH"/>
              </w:rPr>
            </w:pPr>
            <w:r w:rsidRPr="006322AD">
              <w:rPr>
                <w:rFonts w:ascii="Kh Kantumruy" w:hAnsi="Kh Kantumruy" w:cs="Kh Kantumruy"/>
                <w:b w:val="0"/>
                <w:bCs w:val="0"/>
                <w:sz w:val="20"/>
                <w:szCs w:val="20"/>
                <w:cs/>
                <w:lang w:bidi="km-KH"/>
              </w:rPr>
              <w:t>មុខវិជ្ជាសិក្សា</w:t>
            </w:r>
          </w:p>
          <w:p w14:paraId="63CE54E3" w14:textId="77777777" w:rsidR="007C71AD" w:rsidRPr="006322AD" w:rsidRDefault="007C71AD" w:rsidP="002A33F9">
            <w:pPr>
              <w:pStyle w:val="BodyText"/>
              <w:spacing w:after="0"/>
              <w:rPr>
                <w:rFonts w:ascii="Kh Kantumruy" w:hAnsi="Kh Kantumruy" w:cs="Kh Kantumruy"/>
                <w:sz w:val="20"/>
                <w:szCs w:val="20"/>
              </w:rPr>
            </w:pPr>
          </w:p>
        </w:tc>
      </w:tr>
      <w:tr w:rsidR="007C71AD" w:rsidRPr="006322AD" w14:paraId="41927D58" w14:textId="77777777" w:rsidTr="00FD0F63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DD482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  <w:p w14:paraId="068E4FC7" w14:textId="51D29DAD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42E3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BDC7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67CA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88AD2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</w:tr>
      <w:tr w:rsidR="007C71AD" w:rsidRPr="006322AD" w14:paraId="56D4D886" w14:textId="77777777" w:rsidTr="00FD0F63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77C1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  <w:p w14:paraId="3701F856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D12F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DF06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D90C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828A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</w:tr>
      <w:tr w:rsidR="007C71AD" w:rsidRPr="006322AD" w14:paraId="40311F8F" w14:textId="77777777" w:rsidTr="00FD0F63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7834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  <w:p w14:paraId="54A72F77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DA7F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F140C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0F5D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3820" w14:textId="77777777" w:rsidR="007C71AD" w:rsidRPr="006322AD" w:rsidRDefault="007C71AD" w:rsidP="00E13D50">
            <w:pPr>
              <w:pStyle w:val="BodyText"/>
              <w:spacing w:after="0"/>
              <w:jc w:val="center"/>
              <w:rPr>
                <w:rFonts w:ascii="Kh Kantumruy" w:hAnsi="Kh Kantumruy" w:cs="Kh Kantumruy"/>
                <w:b w:val="0"/>
                <w:bCs w:val="0"/>
                <w:sz w:val="18"/>
                <w:szCs w:val="18"/>
              </w:rPr>
            </w:pPr>
          </w:p>
        </w:tc>
      </w:tr>
    </w:tbl>
    <w:p w14:paraId="37947536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22"/>
          <w:szCs w:val="22"/>
        </w:rPr>
      </w:pPr>
    </w:p>
    <w:p w14:paraId="55615E4D" w14:textId="77777777" w:rsidR="007C71AD" w:rsidRPr="006322AD" w:rsidRDefault="007C71AD" w:rsidP="007C71AD">
      <w:pPr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</w:pP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 xml:space="preserve">ប្រវត្តិស្នាដៃ ឬការស្រាវជ្រាវ (បើមាន) </w:t>
      </w:r>
      <w:r w:rsidRPr="006322AD">
        <w:rPr>
          <w:rFonts w:ascii="Arial" w:eastAsia="Times New Roman" w:hAnsi="Arial" w:cs="Arial"/>
          <w:b/>
          <w:bCs/>
          <w:color w:val="222222"/>
          <w:sz w:val="22"/>
          <w:szCs w:val="22"/>
          <w:u w:val="single"/>
          <w:shd w:val="clear" w:color="auto" w:fill="FFFFFF"/>
        </w:rPr>
        <w:t>–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</w:t>
      </w:r>
      <w:r w:rsidR="006D42C8"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>(</w:t>
      </w: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សូមកុំកែតម្រូវទំហំប្រអប់ចម្លើយទាំងនេះ</w:t>
      </w:r>
      <w:r w:rsidR="006D42C8"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>)</w:t>
      </w:r>
    </w:p>
    <w:p w14:paraId="136B86F8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2"/>
      </w:tblGrid>
      <w:tr w:rsidR="007C71AD" w:rsidRPr="006322AD" w14:paraId="107EF635" w14:textId="77777777" w:rsidTr="00E13D50">
        <w:trPr>
          <w:trHeight w:hRule="exact" w:val="2880"/>
        </w:trPr>
        <w:tc>
          <w:tcPr>
            <w:tcW w:w="9562" w:type="dxa"/>
          </w:tcPr>
          <w:p w14:paraId="1F258727" w14:textId="77777777" w:rsidR="007C71AD" w:rsidRPr="006322AD" w:rsidRDefault="007C71A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7DBE9956" w14:textId="77777777" w:rsidR="007C71AD" w:rsidRDefault="007C71A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140D84F6" w14:textId="77777777" w:rsidR="00684ED4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5B289A3" w14:textId="77777777" w:rsidR="00684ED4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0D571BDE" w14:textId="77777777" w:rsidR="00684ED4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1D4CB78" w14:textId="77777777" w:rsidR="00684ED4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B8EA0CC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9BB82A8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59904AFC" w14:textId="77777777" w:rsidR="00684ED4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0F998B3A" w14:textId="77777777" w:rsidR="00684ED4" w:rsidRPr="006322AD" w:rsidRDefault="00684ED4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</w:tc>
      </w:tr>
    </w:tbl>
    <w:p w14:paraId="71B80354" w14:textId="77777777" w:rsidR="007C71AD" w:rsidRPr="006322AD" w:rsidRDefault="007C71AD" w:rsidP="007C71AD">
      <w:pPr>
        <w:rPr>
          <w:rFonts w:ascii="Kh Kantumruy" w:hAnsi="Kh Kantumruy" w:cs="Kh Kantumruy"/>
          <w:sz w:val="8"/>
          <w:szCs w:val="8"/>
        </w:rPr>
      </w:pPr>
    </w:p>
    <w:p w14:paraId="3B649092" w14:textId="77777777" w:rsidR="007C71AD" w:rsidRPr="006322AD" w:rsidRDefault="007C71AD" w:rsidP="007C71AD">
      <w:pPr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</w:pP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 xml:space="preserve">ប្រវត្តិការងារ </w:t>
      </w:r>
    </w:p>
    <w:p w14:paraId="1C0B0FFA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7"/>
      </w:tblGrid>
      <w:tr w:rsidR="007C71AD" w:rsidRPr="006322AD" w14:paraId="29F49D2E" w14:textId="77777777" w:rsidTr="006D42C8">
        <w:trPr>
          <w:trHeight w:hRule="exact" w:val="3141"/>
        </w:trPr>
        <w:tc>
          <w:tcPr>
            <w:tcW w:w="9607" w:type="dxa"/>
          </w:tcPr>
          <w:p w14:paraId="6F70A29D" w14:textId="77777777" w:rsidR="007C71AD" w:rsidRPr="006322AD" w:rsidRDefault="007C71A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4F1B5519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669C87DB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1E14CC5B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1EF072D6" w14:textId="77777777" w:rsidR="006D42C8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097242ED" w14:textId="77777777" w:rsidR="0098371D" w:rsidRDefault="0098371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7F7E4700" w14:textId="77777777" w:rsidR="0098371D" w:rsidRDefault="0098371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2A76C117" w14:textId="77777777" w:rsidR="0098371D" w:rsidRPr="006322AD" w:rsidRDefault="0098371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28DA4D06" w14:textId="77777777" w:rsidR="006D42C8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59C9A576" w14:textId="77777777" w:rsidR="00684ED4" w:rsidRDefault="00684ED4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27DD883E" w14:textId="77777777" w:rsidR="00684ED4" w:rsidRDefault="00684ED4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78C08D55" w14:textId="77777777" w:rsidR="0098371D" w:rsidRDefault="0098371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0DFAFBC7" w14:textId="77777777" w:rsidR="0098371D" w:rsidRPr="006322AD" w:rsidRDefault="0098371D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7099CB8B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572293EC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6491AB76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436BA8D5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1438BA7D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  <w:p w14:paraId="5F570F58" w14:textId="77777777" w:rsidR="006D42C8" w:rsidRPr="006322AD" w:rsidRDefault="006D42C8" w:rsidP="00E13D50">
            <w:pPr>
              <w:rPr>
                <w:rFonts w:ascii="Kh Kantumruy" w:hAnsi="Kh Kantumruy" w:cs="Kh Kantumruy"/>
                <w:b/>
                <w:bCs/>
                <w:sz w:val="22"/>
                <w:szCs w:val="22"/>
              </w:rPr>
            </w:pPr>
          </w:p>
        </w:tc>
      </w:tr>
    </w:tbl>
    <w:p w14:paraId="283EAB01" w14:textId="77777777" w:rsidR="007C71AD" w:rsidRPr="006322AD" w:rsidRDefault="007C71AD" w:rsidP="007C71AD">
      <w:pPr>
        <w:rPr>
          <w:rFonts w:ascii="Kh Kantumruy" w:hAnsi="Kh Kantumruy" w:cs="Kh Kantumruy"/>
          <w:b/>
          <w:bCs/>
          <w:sz w:val="12"/>
          <w:szCs w:val="12"/>
          <w:u w:val="single"/>
        </w:rPr>
      </w:pPr>
    </w:p>
    <w:p w14:paraId="07330F2C" w14:textId="77777777" w:rsidR="007C71AD" w:rsidRPr="006322AD" w:rsidRDefault="00A40842" w:rsidP="007C71AD">
      <w:pPr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</w:pPr>
      <w:r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សូមឆ្លើយសំណួរខាងក្រោមនៅក្នុងប្រអប់</w:t>
      </w:r>
      <w:r w:rsidR="007C71AD"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  <w:cs/>
        </w:rPr>
        <w:t>៖</w:t>
      </w:r>
      <w:r w:rsidR="007C71AD" w:rsidRPr="006322AD">
        <w:rPr>
          <w:rFonts w:ascii="Kh Kantumruy" w:eastAsia="Times New Roman" w:hAnsi="Kh Kantumru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</w:t>
      </w:r>
    </w:p>
    <w:p w14:paraId="4CD9BB3D" w14:textId="77777777" w:rsidR="007C71AD" w:rsidRPr="006322AD" w:rsidRDefault="007C71AD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"/>
          <w:szCs w:val="6"/>
          <w:lang w:bidi="km-KH"/>
        </w:rPr>
      </w:pPr>
    </w:p>
    <w:p w14:paraId="57F0EC19" w14:textId="77777777" w:rsidR="007C71AD" w:rsidRPr="006322AD" w:rsidRDefault="002A33F9" w:rsidP="002A33F9">
      <w:pPr>
        <w:pStyle w:val="BodyText"/>
        <w:jc w:val="both"/>
        <w:rPr>
          <w:rFonts w:ascii="Kh Kantumruy" w:hAnsi="Kh Kantumruy" w:cs="Kh Kantumruy"/>
          <w:b w:val="0"/>
          <w:bCs w:val="0"/>
          <w:color w:val="222222"/>
          <w:sz w:val="22"/>
          <w:szCs w:val="22"/>
          <w:shd w:val="clear" w:color="auto" w:fill="FFFFFF"/>
          <w:rtl/>
          <w:cs/>
        </w:rPr>
      </w:pPr>
      <w:r w:rsidRPr="006322AD">
        <w:rPr>
          <w:rFonts w:ascii="Kh Kantumruy" w:hAnsi="Kh Kantumruy" w:cs="Kh Kantumruy"/>
          <w:b w:val="0"/>
          <w:bCs w:val="0"/>
          <w:color w:val="222222"/>
          <w:sz w:val="22"/>
          <w:szCs w:val="22"/>
          <w:shd w:val="clear" w:color="auto" w:fill="FFFFFF"/>
          <w:cs/>
          <w:lang w:bidi="km-KH"/>
        </w:rPr>
        <w:t>១) ហេតុអ្វីបានជាអ្នកចាប់អារម្ម</w:t>
      </w:r>
      <w:r w:rsidR="008F0979" w:rsidRPr="006322AD">
        <w:rPr>
          <w:rFonts w:ascii="Kh Kantumruy" w:hAnsi="Kh Kantumruy" w:cs="Kh Kantumruy"/>
          <w:b w:val="0"/>
          <w:bCs w:val="0"/>
          <w:color w:val="222222"/>
          <w:sz w:val="22"/>
          <w:szCs w:val="22"/>
          <w:shd w:val="clear" w:color="auto" w:fill="FFFFFF"/>
          <w:cs/>
          <w:lang w:bidi="km-KH"/>
        </w:rPr>
        <w:t xml:space="preserve">ណ៍នឹងអាហារូបករណ៍អភិវឌ្ឍវិញ្ញត្តិវប្បធម៌? </w:t>
      </w:r>
    </w:p>
    <w:tbl>
      <w:tblPr>
        <w:tblStyle w:val="TableGrid"/>
        <w:tblW w:w="9650" w:type="dxa"/>
        <w:tblLook w:val="04A0" w:firstRow="1" w:lastRow="0" w:firstColumn="1" w:lastColumn="0" w:noHBand="0" w:noVBand="1"/>
      </w:tblPr>
      <w:tblGrid>
        <w:gridCol w:w="9650"/>
      </w:tblGrid>
      <w:tr w:rsidR="007C71AD" w:rsidRPr="006322AD" w14:paraId="1297C3A4" w14:textId="77777777" w:rsidTr="006D42C8">
        <w:trPr>
          <w:trHeight w:hRule="exact" w:val="3163"/>
        </w:trPr>
        <w:tc>
          <w:tcPr>
            <w:tcW w:w="9650" w:type="dxa"/>
          </w:tcPr>
          <w:p w14:paraId="509E6C39" w14:textId="77777777" w:rsidR="007C71AD" w:rsidRPr="006322AD" w:rsidRDefault="007C71AD" w:rsidP="00E13D50">
            <w:pPr>
              <w:pStyle w:val="BodyText"/>
              <w:spacing w:after="0"/>
              <w:rPr>
                <w:rFonts w:ascii="Kh Kantumruy" w:hAnsi="Kh Kantumruy" w:cs="Kh Kantumruy"/>
                <w:b w:val="0"/>
                <w:bCs w:val="0"/>
                <w:sz w:val="20"/>
                <w:szCs w:val="20"/>
                <w:lang w:bidi="km-KH"/>
              </w:rPr>
            </w:pPr>
          </w:p>
          <w:p w14:paraId="68AAAB2F" w14:textId="77777777" w:rsidR="00DC7C81" w:rsidRPr="006322AD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76761A2A" w14:textId="77777777" w:rsidR="00DC7C81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2BD6B345" w14:textId="77777777" w:rsidR="0098371D" w:rsidRDefault="0098371D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66A83B33" w14:textId="77777777" w:rsidR="0098371D" w:rsidRDefault="0098371D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EF40B43" w14:textId="77777777" w:rsidR="0098371D" w:rsidRDefault="0098371D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360ED38" w14:textId="77777777" w:rsidR="0098371D" w:rsidRDefault="0098371D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48795C0E" w14:textId="77777777" w:rsidR="0098371D" w:rsidRPr="006322AD" w:rsidRDefault="0098371D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72CD4F56" w14:textId="77777777" w:rsidR="00DC7C81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496996AB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72C604D8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31B4D3CC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012E005F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CD0E605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5153FC8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2B3CCB87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658B4C9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241C6C72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71791AB1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4E01EADE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3A9C1626" w14:textId="77777777" w:rsidR="00054B98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110A7EEF" w14:textId="77777777" w:rsidR="00054B98" w:rsidRPr="006322AD" w:rsidRDefault="00054B98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AB4431B" w14:textId="77777777" w:rsidR="00DC7C81" w:rsidRPr="006322AD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07F4A0F" w14:textId="77777777" w:rsidR="00DC7C81" w:rsidRPr="006322AD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3E4906D4" w14:textId="77777777" w:rsidR="00DC7C81" w:rsidRPr="006322AD" w:rsidRDefault="00DC7C81" w:rsidP="00E13D50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</w:tc>
      </w:tr>
    </w:tbl>
    <w:p w14:paraId="63392F23" w14:textId="77777777" w:rsidR="00AE264F" w:rsidRDefault="00AE264F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</w:p>
    <w:p w14:paraId="23D23346" w14:textId="77777777" w:rsidR="00AE264F" w:rsidRDefault="00AE264F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</w:p>
    <w:p w14:paraId="5205CAF0" w14:textId="77777777" w:rsidR="00AE264F" w:rsidRDefault="00AE264F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</w:p>
    <w:p w14:paraId="4347301B" w14:textId="77777777" w:rsidR="00AE264F" w:rsidRDefault="00AE264F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</w:p>
    <w:p w14:paraId="1D0D4A43" w14:textId="77777777" w:rsidR="00AE264F" w:rsidRDefault="00AE264F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</w:p>
    <w:p w14:paraId="21E6A6A3" w14:textId="77777777" w:rsidR="006322AD" w:rsidRPr="006322AD" w:rsidRDefault="006322AD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8"/>
          <w:szCs w:val="8"/>
          <w:lang w:bidi="km-KH"/>
        </w:rPr>
      </w:pPr>
    </w:p>
    <w:p w14:paraId="28937AD5" w14:textId="77777777" w:rsidR="006D42C8" w:rsidRPr="006322AD" w:rsidRDefault="006D42C8" w:rsidP="006D42C8">
      <w:pPr>
        <w:pStyle w:val="BodyText"/>
        <w:jc w:val="both"/>
        <w:rPr>
          <w:rFonts w:ascii="Kh Kantumruy" w:hAnsi="Kh Kantumruy" w:cs="Kh Kantumruy"/>
          <w:b w:val="0"/>
          <w:bCs w:val="0"/>
          <w:sz w:val="8"/>
          <w:szCs w:val="8"/>
          <w:lang w:bidi="km-KH"/>
        </w:rPr>
      </w:pPr>
      <w:r w:rsidRPr="006322AD">
        <w:rPr>
          <w:rFonts w:ascii="Kh Kantumruy" w:eastAsia="Raleway" w:hAnsi="Kh Kantumruy" w:cs="Kh Kantumruy"/>
          <w:b w:val="0"/>
          <w:bCs w:val="0"/>
          <w:sz w:val="22"/>
          <w:szCs w:val="22"/>
          <w:cs/>
          <w:lang w:bidi="km-KH"/>
        </w:rPr>
        <w:lastRenderedPageBreak/>
        <w:t>២. តើអ្នកមានការរំពឹងអ្វីខ្លះពីការចូលរួមក្នុងកម្មវិធីអាហារូបករណ៍នេះ?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9648"/>
      </w:tblGrid>
      <w:tr w:rsidR="00054B98" w14:paraId="5D42206C" w14:textId="77777777" w:rsidTr="00DC34B6">
        <w:tc>
          <w:tcPr>
            <w:tcW w:w="9609" w:type="dxa"/>
          </w:tcPr>
          <w:p w14:paraId="3CDBF906" w14:textId="77777777" w:rsidR="00054B98" w:rsidRDefault="00054B98" w:rsidP="002A33F9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5DED2522" w14:textId="77777777" w:rsidR="00054B98" w:rsidRDefault="00054B98" w:rsidP="002A33F9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6DB66DE7" w14:textId="77777777" w:rsidR="00054B98" w:rsidRDefault="00054B98" w:rsidP="002A33F9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0AA32DFC" w14:textId="77777777" w:rsidR="0098371D" w:rsidRDefault="0098371D" w:rsidP="002A33F9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  <w:p w14:paraId="3127C1CA" w14:textId="0458A90A" w:rsidR="003C68EA" w:rsidRDefault="003C68EA" w:rsidP="002A33F9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</w:rPr>
            </w:pPr>
          </w:p>
        </w:tc>
      </w:tr>
    </w:tbl>
    <w:p w14:paraId="1BAC85D5" w14:textId="4DB7EE61" w:rsidR="00635C2B" w:rsidRDefault="00635C2B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8"/>
          <w:szCs w:val="8"/>
        </w:rPr>
      </w:pPr>
    </w:p>
    <w:p w14:paraId="2440ECDC" w14:textId="69CB83CB" w:rsidR="00B323E8" w:rsidRDefault="00B323E8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8"/>
          <w:szCs w:val="8"/>
        </w:rPr>
      </w:pPr>
    </w:p>
    <w:p w14:paraId="54F8C713" w14:textId="77777777" w:rsidR="00822564" w:rsidRPr="00822564" w:rsidRDefault="00822564" w:rsidP="0082256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22"/>
          <w:szCs w:val="22"/>
        </w:rPr>
      </w:pPr>
      <w:r w:rsidRPr="00822564">
        <w:rPr>
          <w:rFonts w:ascii="Kh Kantumruy" w:eastAsia="Raleway" w:hAnsi="Kh Kantumruy" w:cs="Kh Kantumruy"/>
          <w:sz w:val="22"/>
          <w:szCs w:val="22"/>
          <w:cs/>
        </w:rPr>
        <w:t>៣)  ហេតុអ្វីបានជាអ្នកចាប់អារម្មណ៍នឹងការងារទាក់ទងនឹងការគៀងគរការគាំទ្រ ឬតស៊ូមតិ?</w:t>
      </w:r>
    </w:p>
    <w:tbl>
      <w:tblPr>
        <w:tblStyle w:val="TableGrid"/>
        <w:tblpPr w:leftFromText="180" w:rightFromText="180" w:vertAnchor="text" w:horzAnchor="margin" w:tblpY="74"/>
        <w:tblW w:w="9636" w:type="dxa"/>
        <w:tblLook w:val="04A0" w:firstRow="1" w:lastRow="0" w:firstColumn="1" w:lastColumn="0" w:noHBand="0" w:noVBand="1"/>
      </w:tblPr>
      <w:tblGrid>
        <w:gridCol w:w="9636"/>
      </w:tblGrid>
      <w:tr w:rsidR="00822564" w:rsidRPr="006322AD" w14:paraId="305300B0" w14:textId="77777777" w:rsidTr="00822564">
        <w:trPr>
          <w:trHeight w:hRule="exact" w:val="2640"/>
        </w:trPr>
        <w:tc>
          <w:tcPr>
            <w:tcW w:w="9636" w:type="dxa"/>
          </w:tcPr>
          <w:p w14:paraId="5D6E34AD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7E7AD62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DF36EF4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EF46520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0D85856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6C1C1A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22FA294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87CB8FE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3D1CF12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301EDD5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C0DEDCE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D68C11F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6C5681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E377CDE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1BE3F2C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A8A2B63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1AF5BD8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F633002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B357B98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DD338E8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B3AE915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E0CAB70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719B53D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04ABEEC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E8B54CC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2411A0F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6918658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7DBB018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1FF3F31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82816AA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4FA45C3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</w:tr>
    </w:tbl>
    <w:p w14:paraId="0B5583D9" w14:textId="6AAFE5A2" w:rsidR="00B323E8" w:rsidRDefault="00B323E8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8"/>
          <w:szCs w:val="8"/>
        </w:rPr>
      </w:pPr>
      <w:bookmarkStart w:id="0" w:name="_GoBack"/>
      <w:bookmarkEnd w:id="0"/>
    </w:p>
    <w:p w14:paraId="790974D4" w14:textId="77777777" w:rsidR="00B323E8" w:rsidRPr="006322AD" w:rsidRDefault="00B323E8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8"/>
          <w:szCs w:val="8"/>
        </w:rPr>
      </w:pPr>
    </w:p>
    <w:p w14:paraId="4496EA16" w14:textId="77777777" w:rsidR="00635C2B" w:rsidRPr="006322AD" w:rsidRDefault="006D42C8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22"/>
          <w:szCs w:val="22"/>
        </w:rPr>
      </w:pPr>
      <w:r w:rsidRPr="006322AD">
        <w:rPr>
          <w:rFonts w:ascii="Kh Kantumruy" w:eastAsia="Raleway" w:hAnsi="Kh Kantumruy" w:cs="Kh Kantumruy"/>
          <w:sz w:val="22"/>
          <w:szCs w:val="22"/>
          <w:cs/>
        </w:rPr>
        <w:t>៤</w:t>
      </w:r>
      <w:r w:rsidR="008F0979" w:rsidRPr="006322AD">
        <w:rPr>
          <w:rFonts w:ascii="Kh Kantumruy" w:eastAsia="Raleway" w:hAnsi="Kh Kantumruy" w:cs="Kh Kantumruy"/>
          <w:sz w:val="22"/>
          <w:szCs w:val="22"/>
          <w:cs/>
        </w:rPr>
        <w:t xml:space="preserve">)​ </w:t>
      </w:r>
      <w:r w:rsidR="001934B9" w:rsidRPr="006322AD">
        <w:rPr>
          <w:rFonts w:ascii="Kh Kantumruy" w:eastAsia="Raleway" w:hAnsi="Kh Kantumruy" w:cs="Kh Kantumruy"/>
          <w:sz w:val="22"/>
          <w:szCs w:val="22"/>
          <w:cs/>
        </w:rPr>
        <w:t>តើអ្នកជឿថា កត្តាអ្វីខ្លះដែលជំរុញឲ្យមានការងារក្រុមមួយមាន</w:t>
      </w:r>
      <w:r w:rsidRPr="006322AD">
        <w:rPr>
          <w:rFonts w:ascii="Kh Kantumruy" w:eastAsia="Raleway" w:hAnsi="Kh Kantumruy" w:cs="Kh Kantumruy"/>
          <w:sz w:val="22"/>
          <w:szCs w:val="22"/>
          <w:cs/>
        </w:rPr>
        <w:t>ប្រសិទ្ធភាព</w:t>
      </w:r>
      <w:r w:rsidR="001934B9" w:rsidRPr="006322AD">
        <w:rPr>
          <w:rFonts w:ascii="Kh Kantumruy" w:eastAsia="Raleway" w:hAnsi="Kh Kantumruy" w:cs="Kh Kantumruy"/>
          <w:sz w:val="22"/>
          <w:szCs w:val="22"/>
          <w:cs/>
        </w:rPr>
        <w:t>ខ្ពស់?</w:t>
      </w:r>
    </w:p>
    <w:p w14:paraId="5E1DBFAB" w14:textId="77777777" w:rsidR="008F0979" w:rsidRPr="006322AD" w:rsidRDefault="008F0979" w:rsidP="008F097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Times New Roman" w:hAnsi="Kh Kantumruy" w:cs="Kh Kantumruy"/>
          <w:b/>
          <w:bCs/>
          <w:sz w:val="8"/>
          <w:szCs w:val="8"/>
          <w:lang w:bidi="ar-SA"/>
        </w:rPr>
      </w:pPr>
    </w:p>
    <w:tbl>
      <w:tblPr>
        <w:tblStyle w:val="TableGrid"/>
        <w:tblpPr w:leftFromText="180" w:rightFromText="180" w:vertAnchor="text" w:horzAnchor="margin" w:tblpY="-2"/>
        <w:tblW w:w="9636" w:type="dxa"/>
        <w:tblLook w:val="04A0" w:firstRow="1" w:lastRow="0" w:firstColumn="1" w:lastColumn="0" w:noHBand="0" w:noVBand="1"/>
      </w:tblPr>
      <w:tblGrid>
        <w:gridCol w:w="9636"/>
      </w:tblGrid>
      <w:tr w:rsidR="00822564" w:rsidRPr="006322AD" w14:paraId="6D8EF6B8" w14:textId="77777777" w:rsidTr="00822564">
        <w:trPr>
          <w:trHeight w:hRule="exact" w:val="2640"/>
        </w:trPr>
        <w:tc>
          <w:tcPr>
            <w:tcW w:w="9636" w:type="dxa"/>
          </w:tcPr>
          <w:p w14:paraId="164B9587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CB412BD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33FCD6D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1B8B6AC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644C9CA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7FE140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9538C50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53ABA3E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907CCEA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B4D1888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7B2E5F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52DC073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73CD5B1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3DEBFF1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37655D2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DC727E4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C521E0F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558032F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C7F04D4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FE9224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DD552AB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BD11F2C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0A5A58A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DCC6EB5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6BFEBD9" w14:textId="77777777" w:rsidR="00822564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BC7B25B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71234B0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07BFF6F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0030158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E575367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727665D" w14:textId="77777777" w:rsidR="00822564" w:rsidRPr="006322AD" w:rsidRDefault="00822564" w:rsidP="00822564">
            <w:pPr>
              <w:pStyle w:val="BodyText"/>
              <w:jc w:val="both"/>
              <w:rPr>
                <w:rFonts w:ascii="Kh Kantumruy" w:hAnsi="Kh Kantumru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</w:tr>
    </w:tbl>
    <w:p w14:paraId="05838D99" w14:textId="77777777" w:rsidR="00F84A66" w:rsidRPr="00F84A66" w:rsidRDefault="00F84A66" w:rsidP="0047634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8"/>
          <w:szCs w:val="8"/>
        </w:rPr>
      </w:pPr>
    </w:p>
    <w:p w14:paraId="4FB6D59A" w14:textId="5F922ADF" w:rsidR="00476348" w:rsidRPr="006322AD" w:rsidRDefault="001934B9" w:rsidP="0047634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Kh Kantumruy" w:eastAsia="Raleway" w:hAnsi="Kh Kantumruy" w:cs="Kh Kantumruy"/>
          <w:sz w:val="22"/>
          <w:szCs w:val="22"/>
        </w:rPr>
      </w:pPr>
      <w:r w:rsidRPr="006322AD">
        <w:rPr>
          <w:rFonts w:ascii="Kh Kantumruy" w:eastAsia="Raleway" w:hAnsi="Kh Kantumruy" w:cs="Kh Kantumruy"/>
          <w:sz w:val="22"/>
          <w:szCs w:val="22"/>
          <w:cs/>
        </w:rPr>
        <w:t>៥</w:t>
      </w:r>
      <w:r w:rsidR="00476348" w:rsidRPr="006322AD">
        <w:rPr>
          <w:rFonts w:ascii="Kh Kantumruy" w:eastAsia="Raleway" w:hAnsi="Kh Kantumruy" w:cs="Kh Kantumruy"/>
          <w:sz w:val="22"/>
          <w:szCs w:val="22"/>
          <w:cs/>
        </w:rPr>
        <w:t>) សូមប្រាប់អំពីបញ្ហាមួយដែលអ្នកចង់ឃើញឲ្យមានការផ្លាស់ប្តូរក្នុងវិស័យសិល្បៈនៅកម្ពុជា។ ក្នុងចម្លើយរបស់អ្នក សូមប្រាប់អំពីស្ថានភាពដែលអ្នកចង់ឲ្យមានការផ្លាស់ប្តូរ ហេតុអ្វីបានជាអ្នកមិនពេញចិត្តនឹងស្ថានភាពនោះ អ្វីដែលអ្នកចង់ឃើញឲ្យមាន ប្រសិនបើស្ថានភាពនោះប្រសើរឡើង និងគំនិតនានាដែលអ្នកមានដើម្បីធ្វើឲ្យស្ថានភាពដែលប្រសើរនោះអាចកើតឡើង។</w:t>
      </w:r>
    </w:p>
    <w:p w14:paraId="342D61BE" w14:textId="77777777" w:rsidR="006D42C8" w:rsidRPr="006322AD" w:rsidRDefault="006D42C8" w:rsidP="007C71AD">
      <w:pPr>
        <w:pStyle w:val="BodyText"/>
        <w:jc w:val="both"/>
        <w:rPr>
          <w:rFonts w:ascii="Kh Kantumruy" w:hAnsi="Kh Kantumruy" w:cs="Kh Kantumruy"/>
          <w:b w:val="0"/>
          <w:bCs w:val="0"/>
          <w:sz w:val="8"/>
          <w:szCs w:val="8"/>
          <w:lang w:bidi="km-KH"/>
        </w:rPr>
      </w:pPr>
    </w:p>
    <w:p w14:paraId="6441E0A4" w14:textId="77777777" w:rsidR="007C71AD" w:rsidRPr="006322AD" w:rsidRDefault="007C71AD" w:rsidP="00476348">
      <w:pPr>
        <w:pStyle w:val="BodyText"/>
        <w:jc w:val="both"/>
        <w:rPr>
          <w:rFonts w:ascii="Kh Kantumruy" w:hAnsi="Kh Kantumruy" w:cs="Kh Kantumruy"/>
          <w:b w:val="0"/>
          <w:bCs w:val="0"/>
          <w:sz w:val="10"/>
          <w:szCs w:val="10"/>
          <w:lang w:bidi="km-KH"/>
        </w:rPr>
      </w:pPr>
    </w:p>
    <w:tbl>
      <w:tblPr>
        <w:tblStyle w:val="TableGrid"/>
        <w:tblpPr w:leftFromText="180" w:rightFromText="180" w:vertAnchor="text" w:tblpY="-454"/>
        <w:tblW w:w="0" w:type="auto"/>
        <w:tblLook w:val="04A0" w:firstRow="1" w:lastRow="0" w:firstColumn="1" w:lastColumn="0" w:noHBand="0" w:noVBand="1"/>
      </w:tblPr>
      <w:tblGrid>
        <w:gridCol w:w="9607"/>
      </w:tblGrid>
      <w:tr w:rsidR="00822564" w:rsidRPr="006322AD" w14:paraId="53E7A2AC" w14:textId="77777777" w:rsidTr="00822564">
        <w:trPr>
          <w:trHeight w:hRule="exact" w:val="2880"/>
        </w:trPr>
        <w:tc>
          <w:tcPr>
            <w:tcW w:w="9607" w:type="dxa"/>
          </w:tcPr>
          <w:p w14:paraId="5D6D5E94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47D242F6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85FA01F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78EAD6A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779F816A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D34AB68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28A07DD7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0085867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4B344334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2F030F4A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236E44DA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58543729" w14:textId="77777777" w:rsidR="00822564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1D5032D" w14:textId="77777777" w:rsidR="00822564" w:rsidRPr="006322AD" w:rsidRDefault="00822564" w:rsidP="00822564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</w:tc>
      </w:tr>
    </w:tbl>
    <w:p w14:paraId="77F475D1" w14:textId="37FD4D55" w:rsidR="00822564" w:rsidRPr="00F84A66" w:rsidRDefault="00822564" w:rsidP="00635C2B">
      <w:pPr>
        <w:pStyle w:val="BodyText"/>
        <w:spacing w:after="0"/>
        <w:jc w:val="both"/>
        <w:rPr>
          <w:rFonts w:ascii="Kh Kantumruy" w:hAnsi="Kh Kantumruy" w:cs="Kh Kantumruy"/>
          <w:b w:val="0"/>
          <w:bCs w:val="0"/>
          <w:sz w:val="8"/>
          <w:szCs w:val="8"/>
          <w:lang w:bidi="km-KH"/>
        </w:rPr>
      </w:pPr>
    </w:p>
    <w:p w14:paraId="4E53DB0E" w14:textId="78588BB4" w:rsidR="007C71AD" w:rsidRPr="006322AD" w:rsidRDefault="007C71AD" w:rsidP="00635C2B">
      <w:pPr>
        <w:pStyle w:val="BodyText"/>
        <w:spacing w:after="0"/>
        <w:jc w:val="both"/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</w:pPr>
      <w:r w:rsidRPr="006322AD">
        <w:rPr>
          <w:rFonts w:ascii="Kh Kantumruy" w:hAnsi="Kh Kantumruy" w:cs="Kh Kantumruy"/>
          <w:b w:val="0"/>
          <w:bCs w:val="0"/>
          <w:sz w:val="22"/>
          <w:szCs w:val="22"/>
          <w:cs/>
          <w:lang w:bidi="km-KH"/>
        </w:rPr>
        <w:t xml:space="preserve">សិល្បៈខ្មែរអមតៈ ប្តេជ្ញាចិត្តគាំទ្រដល់បេក្ខជនទាំងអស់ ដោយគ្មានការរើសអើងអំពីអាយុ ពិការភាព ជនជាតិដើមភាគតិច ភេទ អត្តសញ្ញាណភេទ ស្ថានភាពគ្រួសារ សាសនា និងសង្គមសេដ្ឋកិច្ចឡើយ។ យើងសូមលើកទឹកចិត្តជាពិសេសចំពោះបេក្ខជនមកពីសហគមន៍ ដែលមានសំឡេងតិច ហើយយើងនឹងផ្តល់ការគាំទ្រ អាស្រ័យលើតម្រូវការ និងភាពចាំបាច់ (ទៅដល់បេក្ខជន ដែលទទួលបានភាពជោគជ័យ)។ យើងអាចកែសម្រួលពាក្យស្នើសុំផងដែរ។ </w:t>
      </w:r>
      <w:r w:rsidRPr="006322AD">
        <w:rPr>
          <w:rFonts w:ascii="Kh Kantumruy" w:hAnsi="Kh Kantumruy" w:cs="Kh Kantumruy"/>
          <w:b w:val="0"/>
          <w:bCs w:val="0"/>
          <w:sz w:val="22"/>
          <w:szCs w:val="22"/>
          <w:rtl/>
          <w:cs/>
          <w:lang w:bidi="km-KH"/>
        </w:rPr>
        <w:t xml:space="preserve"> </w:t>
      </w:r>
      <w:r w:rsidRPr="006322AD">
        <w:rPr>
          <w:rFonts w:ascii="Kh Kantumruy" w:hAnsi="Kh Kantumruy" w:cs="Kh Kantumruy"/>
          <w:b w:val="0"/>
          <w:bCs w:val="0"/>
          <w:sz w:val="22"/>
          <w:szCs w:val="22"/>
          <w:cs/>
          <w:lang w:bidi="km-KH"/>
        </w:rPr>
        <w:t>បើសិនអ្នកចង់បង្ហាញយោបល់បន្ថែម អំពីស្ថានភាពរបស់អ្នក សូមសរសេរនៅក្នុងប្រអប់ខាងក្រោម។</w:t>
      </w:r>
      <w:r w:rsidRPr="006322AD">
        <w:rPr>
          <w:rFonts w:ascii="Kh Kantumruy" w:hAnsi="Kh Kantumruy" w:cs="Kh Kantumruy"/>
          <w:b w:val="0"/>
          <w:bCs w:val="0"/>
          <w:sz w:val="22"/>
          <w:szCs w:val="22"/>
          <w:lang w:bidi="km-KH"/>
        </w:rPr>
        <w:t xml:space="preserve">  </w:t>
      </w:r>
    </w:p>
    <w:p w14:paraId="02077C02" w14:textId="02CEFD18" w:rsidR="007C71AD" w:rsidRPr="00F84A66" w:rsidRDefault="007C71AD" w:rsidP="007C71AD">
      <w:pPr>
        <w:pStyle w:val="BodyText"/>
        <w:spacing w:after="0"/>
        <w:rPr>
          <w:rFonts w:ascii="Kh Kantumruy" w:hAnsi="Kh Kantumruy" w:cs="Kh Kantumruy"/>
          <w:b w:val="0"/>
          <w:bCs w:val="0"/>
          <w:sz w:val="8"/>
          <w:szCs w:val="8"/>
          <w:lang w:bidi="km-K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7"/>
      </w:tblGrid>
      <w:tr w:rsidR="007C71AD" w:rsidRPr="006322AD" w14:paraId="69180FF9" w14:textId="77777777" w:rsidTr="00E13D50">
        <w:trPr>
          <w:trHeight w:hRule="exact" w:val="2880"/>
        </w:trPr>
        <w:tc>
          <w:tcPr>
            <w:tcW w:w="9607" w:type="dxa"/>
          </w:tcPr>
          <w:p w14:paraId="742D1CFC" w14:textId="77777777" w:rsidR="007C71AD" w:rsidRDefault="007C71A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01BDDB9A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B9E4449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1AE9E35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12F82136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541ED2CF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D8A1FE6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76F68614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A82B110" w14:textId="77777777" w:rsidR="0098371D" w:rsidRDefault="0098371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32CFA022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623F12B7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28BDD292" w14:textId="77777777" w:rsidR="006505D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  <w:p w14:paraId="1543E796" w14:textId="77777777" w:rsidR="006505DD" w:rsidRPr="006322AD" w:rsidRDefault="006505DD" w:rsidP="00E13D50">
            <w:pPr>
              <w:rPr>
                <w:rFonts w:ascii="Kh Kantumruy" w:hAnsi="Kh Kantumruy" w:cs="Kh Kantumruy"/>
                <w:sz w:val="22"/>
                <w:szCs w:val="22"/>
              </w:rPr>
            </w:pPr>
          </w:p>
        </w:tc>
      </w:tr>
    </w:tbl>
    <w:p w14:paraId="5B29C349" w14:textId="77777777" w:rsidR="007C71AD" w:rsidRPr="00F84A66" w:rsidRDefault="007C71AD" w:rsidP="007C71AD">
      <w:pPr>
        <w:rPr>
          <w:rFonts w:ascii="Kh Kantumruy" w:hAnsi="Kh Kantumruy" w:cs="Kh Kantumruy"/>
          <w:sz w:val="8"/>
          <w:szCs w:val="8"/>
        </w:rPr>
      </w:pPr>
    </w:p>
    <w:p w14:paraId="6C359CB6" w14:textId="77777777" w:rsidR="007C71AD" w:rsidRPr="006322AD" w:rsidRDefault="007C71AD" w:rsidP="007C71AD">
      <w:pPr>
        <w:rPr>
          <w:rFonts w:ascii="Kh Kantumruy" w:hAnsi="Kh Kantumruy" w:cs="Kh Kantumruy"/>
          <w:sz w:val="22"/>
          <w:szCs w:val="22"/>
          <w:lang w:val="ca-ES"/>
        </w:rPr>
      </w:pPr>
      <w:r w:rsidRPr="006322AD">
        <w:rPr>
          <w:rFonts w:ascii="Kh Kantumruy" w:hAnsi="Kh Kantumruy" w:cs="Kh Kantumruy"/>
          <w:sz w:val="22"/>
          <w:szCs w:val="22"/>
        </w:rPr>
        <w:t>*</w:t>
      </w:r>
      <w:r w:rsidRPr="006322AD">
        <w:rPr>
          <w:rFonts w:ascii="Kh Kantumruy" w:hAnsi="Kh Kantumruy" w:cs="Kh Kantumruy"/>
          <w:sz w:val="22"/>
          <w:szCs w:val="22"/>
          <w:cs/>
        </w:rPr>
        <w:t xml:space="preserve"> អ្នកអាចបំពេញពាក្យស្នើសុំដោយដៃឬដោយកុំព្យូទ័រ។ ប្រសិនបើអ្នកមានការលំបាកក្នុងការបំពេញពាក្យស្នើសុំ សូមទាក់ទងមកលេខទូរសព្ទ </w:t>
      </w:r>
      <w:r w:rsidR="00AC286E" w:rsidRPr="006322AD">
        <w:rPr>
          <w:rFonts w:ascii="Kh Kantumruy" w:hAnsi="Kh Kantumruy" w:cs="Kh Kantumruy"/>
          <w:sz w:val="22"/>
          <w:szCs w:val="22"/>
          <w:cs/>
        </w:rPr>
        <w:t>០១២​ ៤៣</w:t>
      </w:r>
      <w:r w:rsidR="00AC286E" w:rsidRPr="006322AD">
        <w:rPr>
          <w:rFonts w:ascii="Kh Kantumruy" w:hAnsi="Kh Kantumruy" w:cs="Kh Kantumruy"/>
          <w:sz w:val="22"/>
          <w:szCs w:val="22"/>
          <w:cs/>
          <w:lang w:val="ca-ES"/>
        </w:rPr>
        <w:t xml:space="preserve"> ២២ ០១</w:t>
      </w:r>
      <w:r w:rsidRPr="006322AD">
        <w:rPr>
          <w:rFonts w:ascii="Kh Kantumruy" w:hAnsi="Kh Kantumruy" w:cs="Kh Kantumruy"/>
          <w:sz w:val="22"/>
          <w:szCs w:val="22"/>
          <w:cs/>
        </w:rPr>
        <w:t xml:space="preserve"> ឬអ៊ីម៉េល </w:t>
      </w:r>
      <w:hyperlink r:id="rId8" w:history="1">
        <w:r w:rsidR="001934B9" w:rsidRPr="006322AD">
          <w:rPr>
            <w:rStyle w:val="Hyperlink"/>
            <w:rFonts w:ascii="Kh Kantumruy" w:hAnsi="Kh Kantumruy" w:cs="Kh Kantumruy"/>
            <w:sz w:val="22"/>
            <w:szCs w:val="22"/>
          </w:rPr>
          <w:t>cci</w:t>
        </w:r>
        <w:r w:rsidRPr="006322AD">
          <w:rPr>
            <w:rStyle w:val="Hyperlink"/>
            <w:rFonts w:ascii="Kh Kantumruy" w:hAnsi="Kh Kantumruy" w:cs="Kh Kantumruy"/>
            <w:sz w:val="22"/>
            <w:szCs w:val="22"/>
          </w:rPr>
          <w:t>@cambodianlivingarts.org</w:t>
        </w:r>
      </w:hyperlink>
      <w:r w:rsidRPr="006322AD">
        <w:rPr>
          <w:rFonts w:ascii="Kh Kantumruy" w:hAnsi="Kh Kantumruy" w:cs="Kh Kantumruy"/>
          <w:sz w:val="22"/>
          <w:szCs w:val="22"/>
          <w:cs/>
          <w:lang w:val="ca-ES"/>
        </w:rPr>
        <w:t>។</w:t>
      </w:r>
    </w:p>
    <w:p w14:paraId="5FC9E01C" w14:textId="77777777" w:rsidR="007C71AD" w:rsidRPr="006322AD" w:rsidRDefault="007C71AD" w:rsidP="007C71AD">
      <w:pPr>
        <w:rPr>
          <w:rFonts w:ascii="Kh Kantumruy" w:hAnsi="Kh Kantumruy" w:cs="Kh Kantumruy"/>
          <w:sz w:val="14"/>
          <w:szCs w:val="14"/>
          <w:lang w:val="ca-ES"/>
        </w:rPr>
      </w:pPr>
    </w:p>
    <w:p w14:paraId="5EA784E3" w14:textId="77777777" w:rsidR="000F6E90" w:rsidRPr="006322AD" w:rsidRDefault="007C71AD" w:rsidP="000F6E90">
      <w:pPr>
        <w:rPr>
          <w:rFonts w:ascii="Kh Kantumruy" w:hAnsi="Kh Kantumruy" w:cs="Kh Kantumruy"/>
          <w:sz w:val="22"/>
          <w:szCs w:val="22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សូមភ្ជាប់មកជាមួយនូវ៖</w:t>
      </w:r>
    </w:p>
    <w:p w14:paraId="5BA1D5D3" w14:textId="77777777" w:rsidR="000F6E90" w:rsidRPr="00F84A66" w:rsidRDefault="000F6E90" w:rsidP="000F6E90">
      <w:pPr>
        <w:rPr>
          <w:rFonts w:ascii="Kh Kantumruy" w:hAnsi="Kh Kantumruy" w:cs="Kh Kantumruy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792"/>
      </w:tblGrid>
      <w:tr w:rsidR="000F6E90" w:rsidRPr="006322AD" w14:paraId="25F000A8" w14:textId="77777777" w:rsidTr="00433F88">
        <w:tc>
          <w:tcPr>
            <w:tcW w:w="4815" w:type="dxa"/>
          </w:tcPr>
          <w:p w14:paraId="6A94E5ED" w14:textId="77777777" w:rsidR="000F6E90" w:rsidRPr="006322AD" w:rsidRDefault="000F6E90" w:rsidP="00433F88">
            <w:pPr>
              <w:spacing w:line="276" w:lineRule="auto"/>
              <w:jc w:val="both"/>
              <w:rPr>
                <w:rFonts w:ascii="Kh Kantumruy" w:hAnsi="Kh Kantumruy" w:cs="Kh Kantumruy"/>
                <w:sz w:val="22"/>
                <w:szCs w:val="22"/>
              </w:rPr>
            </w:pPr>
            <w:r w:rsidRPr="006322AD">
              <w:rPr>
                <w:rFonts w:ascii="Kh Kantumruy" w:hAnsi="Kh Kantumruy" w:cs="Kh Kantumruy"/>
                <w:sz w:val="22"/>
                <w:szCs w:val="22"/>
                <w:cs/>
              </w:rPr>
              <w:t>​ពាក្យស្នើសុំ ដែលមានចម្លើយគ្រប់សំណួរទាំងអស់</w:t>
            </w:r>
          </w:p>
        </w:tc>
        <w:tc>
          <w:tcPr>
            <w:tcW w:w="4792" w:type="dxa"/>
          </w:tcPr>
          <w:p w14:paraId="6D45B2FA" w14:textId="77777777" w:rsidR="000F6E90" w:rsidRPr="006322AD" w:rsidRDefault="00137854" w:rsidP="00433F88">
            <w:pPr>
              <w:spacing w:line="276" w:lineRule="auto"/>
              <w:jc w:val="both"/>
              <w:rPr>
                <w:rFonts w:ascii="Kh Kantumruy" w:hAnsi="Kh Kantumruy" w:cs="Kh Kantumruy"/>
                <w:sz w:val="22"/>
                <w:szCs w:val="22"/>
              </w:rPr>
            </w:pPr>
            <w:sdt>
              <w:sdtPr>
                <w:rPr>
                  <w:rFonts w:ascii="Raleway" w:hAnsi="Raleway" w:cs="Kh Kantumruy"/>
                  <w:sz w:val="28"/>
                  <w:szCs w:val="28"/>
                </w:rPr>
                <w:id w:val="4421960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B6B5B">
                  <w:rPr>
                    <w:rFonts w:ascii="MS Gothic" w:eastAsia="MS Gothic" w:hAnsi="MS Gothic" w:cs="Kh Kantumruy" w:hint="eastAsia"/>
                    <w:sz w:val="28"/>
                    <w:szCs w:val="28"/>
                  </w:rPr>
                  <w:t>☐</w:t>
                </w:r>
              </w:sdtContent>
            </w:sdt>
            <w:r w:rsidR="000F6E90" w:rsidRPr="006322AD">
              <w:rPr>
                <w:rFonts w:ascii="Kh Kantumruy" w:eastAsia="Times New Roman" w:hAnsi="Kh Kantumruy" w:cs="Kh Kantumruy"/>
                <w:color w:val="000000"/>
                <w:sz w:val="22"/>
                <w:szCs w:val="22"/>
              </w:rPr>
              <w:t xml:space="preserve">                          </w:t>
            </w:r>
          </w:p>
        </w:tc>
      </w:tr>
      <w:tr w:rsidR="000F6E90" w:rsidRPr="006322AD" w14:paraId="0B1BA304" w14:textId="77777777" w:rsidTr="00433F88">
        <w:tc>
          <w:tcPr>
            <w:tcW w:w="4815" w:type="dxa"/>
          </w:tcPr>
          <w:p w14:paraId="0355ECCD" w14:textId="77777777" w:rsidR="000F6E90" w:rsidRPr="006322AD" w:rsidRDefault="000F6E90" w:rsidP="00433F88">
            <w:pPr>
              <w:spacing w:line="276" w:lineRule="auto"/>
              <w:jc w:val="both"/>
              <w:rPr>
                <w:rFonts w:ascii="Kh Kantumruy" w:hAnsi="Kh Kantumruy" w:cs="Kh Kantumruy"/>
                <w:sz w:val="22"/>
                <w:szCs w:val="22"/>
              </w:rPr>
            </w:pPr>
            <w:r w:rsidRPr="006322AD">
              <w:rPr>
                <w:rFonts w:ascii="Kh Kantumruy" w:hAnsi="Kh Kantumruy" w:cs="Kh Kantumruy"/>
                <w:sz w:val="22"/>
                <w:szCs w:val="22"/>
                <w:cs/>
              </w:rPr>
              <w:t>ជីវប្រវត្តិផ្ទាល់ខ្លួន</w:t>
            </w:r>
            <w:r w:rsidRPr="006322AD">
              <w:rPr>
                <w:rFonts w:ascii="Kh Kantumruy" w:hAnsi="Kh Kantumruy" w:cs="Kh Kantumruy"/>
                <w:sz w:val="22"/>
                <w:szCs w:val="22"/>
              </w:rPr>
              <w:t xml:space="preserve"> </w:t>
            </w:r>
            <w:r w:rsidRPr="006322AD">
              <w:rPr>
                <w:rFonts w:ascii="Kh Kantumruy" w:hAnsi="Kh Kantumruy" w:cs="Kh Kantumruy"/>
                <w:sz w:val="22"/>
                <w:szCs w:val="22"/>
                <w:cs/>
              </w:rPr>
              <w:t xml:space="preserve"> </w:t>
            </w:r>
          </w:p>
        </w:tc>
        <w:tc>
          <w:tcPr>
            <w:tcW w:w="4792" w:type="dxa"/>
          </w:tcPr>
          <w:p w14:paraId="126A17B1" w14:textId="77777777" w:rsidR="000F6E90" w:rsidRPr="006322AD" w:rsidRDefault="00137854" w:rsidP="00433F88">
            <w:pPr>
              <w:spacing w:line="276" w:lineRule="auto"/>
              <w:jc w:val="both"/>
              <w:rPr>
                <w:rFonts w:ascii="Kh Kantumruy" w:hAnsi="Kh Kantumruy" w:cs="Kh Kantumruy"/>
                <w:sz w:val="22"/>
                <w:szCs w:val="22"/>
              </w:rPr>
            </w:pPr>
            <w:sdt>
              <w:sdtPr>
                <w:rPr>
                  <w:rFonts w:ascii="Raleway" w:hAnsi="Raleway" w:cs="Kh Kantumruy"/>
                  <w:sz w:val="28"/>
                  <w:szCs w:val="28"/>
                </w:rPr>
                <w:id w:val="-1665696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B6B5B">
                  <w:rPr>
                    <w:rFonts w:ascii="MS Gothic" w:eastAsia="MS Gothic" w:hAnsi="MS Gothic" w:cs="Kh Kantumruy" w:hint="eastAsia"/>
                    <w:sz w:val="28"/>
                    <w:szCs w:val="28"/>
                  </w:rPr>
                  <w:t>☐</w:t>
                </w:r>
              </w:sdtContent>
            </w:sdt>
            <w:r w:rsidR="000F6E90" w:rsidRPr="006322AD">
              <w:rPr>
                <w:rFonts w:ascii="Kh Kantumruy" w:eastAsia="Times New Roman" w:hAnsi="Kh Kantumruy" w:cs="Kh Kantumruy"/>
                <w:color w:val="000000"/>
                <w:sz w:val="22"/>
                <w:szCs w:val="22"/>
              </w:rPr>
              <w:t xml:space="preserve">                </w:t>
            </w:r>
          </w:p>
        </w:tc>
      </w:tr>
    </w:tbl>
    <w:p w14:paraId="3E498F65" w14:textId="77777777" w:rsidR="007C71AD" w:rsidRDefault="007C71AD" w:rsidP="007C71AD">
      <w:pPr>
        <w:rPr>
          <w:rFonts w:ascii="Kh Kantumruy" w:hAnsi="Kh Kantumruy" w:cs="Kh Kantumruy"/>
          <w:sz w:val="26"/>
          <w:szCs w:val="26"/>
        </w:rPr>
      </w:pPr>
    </w:p>
    <w:p w14:paraId="270EDF59" w14:textId="77777777" w:rsidR="00AE264F" w:rsidRPr="006322AD" w:rsidRDefault="00AE264F" w:rsidP="007C71AD">
      <w:pPr>
        <w:rPr>
          <w:rFonts w:ascii="Kh Kantumruy" w:hAnsi="Kh Kantumruy" w:cs="Kh Kantumruy"/>
          <w:sz w:val="26"/>
          <w:szCs w:val="26"/>
        </w:rPr>
      </w:pPr>
    </w:p>
    <w:p w14:paraId="009B2204" w14:textId="77777777" w:rsidR="00B84042" w:rsidRPr="00AE264F" w:rsidRDefault="007C71AD">
      <w:pPr>
        <w:rPr>
          <w:rFonts w:ascii="Kh Kantumruy" w:hAnsi="Kh Kantumruy" w:cs="Kh Kantumruy"/>
          <w:sz w:val="22"/>
          <w:szCs w:val="22"/>
          <w:u w:val="single"/>
        </w:rPr>
      </w:pPr>
      <w:r w:rsidRPr="006322AD">
        <w:rPr>
          <w:rFonts w:ascii="Kh Kantumruy" w:hAnsi="Kh Kantumruy" w:cs="Kh Kantumruy"/>
          <w:sz w:val="22"/>
          <w:szCs w:val="22"/>
          <w:cs/>
        </w:rPr>
        <w:t>ហត្ថលេខា៖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  <w:t xml:space="preserve">    </w:t>
      </w:r>
      <w:r w:rsidRPr="006322AD">
        <w:rPr>
          <w:rFonts w:ascii="Kh Kantumruy" w:hAnsi="Kh Kantumruy" w:cs="Kh Kantumruy"/>
          <w:sz w:val="22"/>
          <w:szCs w:val="22"/>
          <w:cs/>
        </w:rPr>
        <w:t>កាលបរិច្ឆេទ៖</w:t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  <w:r w:rsidRPr="006322AD">
        <w:rPr>
          <w:rFonts w:ascii="Kh Kantumruy" w:hAnsi="Kh Kantumruy" w:cs="Kh Kantumruy"/>
          <w:sz w:val="22"/>
          <w:szCs w:val="22"/>
          <w:u w:val="single"/>
        </w:rPr>
        <w:tab/>
      </w:r>
    </w:p>
    <w:sectPr w:rsidR="00B84042" w:rsidRPr="00AE264F" w:rsidSect="00AE264F">
      <w:headerReference w:type="default" r:id="rId9"/>
      <w:pgSz w:w="12240" w:h="15840"/>
      <w:pgMar w:top="720" w:right="1181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8C17E" w14:textId="77777777" w:rsidR="00137854" w:rsidRDefault="00137854" w:rsidP="007C71AD">
      <w:pPr>
        <w:spacing w:line="240" w:lineRule="auto"/>
      </w:pPr>
      <w:r>
        <w:separator/>
      </w:r>
    </w:p>
  </w:endnote>
  <w:endnote w:type="continuationSeparator" w:id="0">
    <w:p w14:paraId="69767A9C" w14:textId="77777777" w:rsidR="00137854" w:rsidRDefault="00137854" w:rsidP="007C71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Kh Kantumruy">
    <w:altName w:val="Leelawadee UI"/>
    <w:panose1 w:val="020B0606030504020204"/>
    <w:charset w:val="00"/>
    <w:family w:val="swiss"/>
    <w:pitch w:val="variable"/>
    <w:sig w:usb0="A00000A7" w:usb1="5000004A" w:usb2="00010000" w:usb3="00000000" w:csb0="00000111" w:csb1="00000000"/>
  </w:font>
  <w:font w:name="Raleway">
    <w:altName w:val="Corbel"/>
    <w:panose1 w:val="020B0003030101060003"/>
    <w:charset w:val="00"/>
    <w:family w:val="swiss"/>
    <w:notTrueType/>
    <w:pitch w:val="variable"/>
    <w:sig w:usb0="A00000BF" w:usb1="50000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82AC6" w14:textId="77777777" w:rsidR="00137854" w:rsidRDefault="00137854" w:rsidP="007C71AD">
      <w:pPr>
        <w:spacing w:line="240" w:lineRule="auto"/>
      </w:pPr>
      <w:r>
        <w:separator/>
      </w:r>
    </w:p>
  </w:footnote>
  <w:footnote w:type="continuationSeparator" w:id="0">
    <w:p w14:paraId="7C44A53A" w14:textId="77777777" w:rsidR="00137854" w:rsidRDefault="00137854" w:rsidP="007C71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DFBC" w14:textId="77777777" w:rsidR="00A30F25" w:rsidRDefault="00031CB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3B1F84" wp14:editId="5C34D44E">
          <wp:simplePos x="0" y="0"/>
          <wp:positionH relativeFrom="margin">
            <wp:posOffset>904875</wp:posOffset>
          </wp:positionH>
          <wp:positionV relativeFrom="paragraph">
            <wp:posOffset>1857375</wp:posOffset>
          </wp:positionV>
          <wp:extent cx="7724775" cy="77247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ght Green Blue Motif - Transparent 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775" cy="7724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82662"/>
    <w:multiLevelType w:val="hybridMultilevel"/>
    <w:tmpl w:val="953C9D8E"/>
    <w:lvl w:ilvl="0" w:tplc="FB8824B4">
      <w:start w:val="1"/>
      <w:numFmt w:val="decimal"/>
      <w:lvlText w:val="%1."/>
      <w:lvlJc w:val="left"/>
      <w:pPr>
        <w:ind w:left="9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43184"/>
    <w:multiLevelType w:val="multilevel"/>
    <w:tmpl w:val="95D244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F750E"/>
    <w:multiLevelType w:val="multilevel"/>
    <w:tmpl w:val="95D244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sDAwMTMwNLWwMLRQ0lEKTi0uzszPAymwrAUAXB+V0iwAAAA="/>
  </w:docVars>
  <w:rsids>
    <w:rsidRoot w:val="007C71AD"/>
    <w:rsid w:val="00031CB4"/>
    <w:rsid w:val="00054B98"/>
    <w:rsid w:val="000659C6"/>
    <w:rsid w:val="00096E80"/>
    <w:rsid w:val="000B0EFC"/>
    <w:rsid w:val="000D19BF"/>
    <w:rsid w:val="000F6E90"/>
    <w:rsid w:val="0012718C"/>
    <w:rsid w:val="00137854"/>
    <w:rsid w:val="00155DA8"/>
    <w:rsid w:val="001934B9"/>
    <w:rsid w:val="001B7318"/>
    <w:rsid w:val="00243BFA"/>
    <w:rsid w:val="002A33F9"/>
    <w:rsid w:val="003768E2"/>
    <w:rsid w:val="003C5386"/>
    <w:rsid w:val="003C68EA"/>
    <w:rsid w:val="00476348"/>
    <w:rsid w:val="004778F4"/>
    <w:rsid w:val="004A007B"/>
    <w:rsid w:val="005925DB"/>
    <w:rsid w:val="005F19F4"/>
    <w:rsid w:val="006322AD"/>
    <w:rsid w:val="00635C2B"/>
    <w:rsid w:val="006505DD"/>
    <w:rsid w:val="00684ED4"/>
    <w:rsid w:val="006D42C8"/>
    <w:rsid w:val="00711C54"/>
    <w:rsid w:val="00776055"/>
    <w:rsid w:val="007C71AD"/>
    <w:rsid w:val="007F14D8"/>
    <w:rsid w:val="007F5B84"/>
    <w:rsid w:val="00822564"/>
    <w:rsid w:val="0085281E"/>
    <w:rsid w:val="00862CF6"/>
    <w:rsid w:val="00874979"/>
    <w:rsid w:val="008F0979"/>
    <w:rsid w:val="00906AFC"/>
    <w:rsid w:val="009471E5"/>
    <w:rsid w:val="0098371D"/>
    <w:rsid w:val="009D1059"/>
    <w:rsid w:val="00A40842"/>
    <w:rsid w:val="00A70903"/>
    <w:rsid w:val="00AB430C"/>
    <w:rsid w:val="00AC286E"/>
    <w:rsid w:val="00AE264F"/>
    <w:rsid w:val="00B323E8"/>
    <w:rsid w:val="00B36031"/>
    <w:rsid w:val="00BB6B5B"/>
    <w:rsid w:val="00D42FBD"/>
    <w:rsid w:val="00DA791D"/>
    <w:rsid w:val="00DB6A5D"/>
    <w:rsid w:val="00DC34B6"/>
    <w:rsid w:val="00DC7C81"/>
    <w:rsid w:val="00DD5547"/>
    <w:rsid w:val="00DF62B3"/>
    <w:rsid w:val="00E6767B"/>
    <w:rsid w:val="00E85F9F"/>
    <w:rsid w:val="00F0391A"/>
    <w:rsid w:val="00F34392"/>
    <w:rsid w:val="00F84A66"/>
    <w:rsid w:val="00FD0F63"/>
    <w:rsid w:val="00FE4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9D359"/>
  <w15:chartTrackingRefBased/>
  <w15:docId w15:val="{FE912BD5-9C06-45BB-9059-3DE16D37B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C71AD"/>
    <w:pPr>
      <w:spacing w:after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C71AD"/>
    <w:pPr>
      <w:spacing w:after="120" w:line="240" w:lineRule="auto"/>
    </w:pPr>
    <w:rPr>
      <w:rFonts w:eastAsia="Times New Roman" w:cs="Times New Roman"/>
      <w:b/>
      <w:bCs/>
      <w:lang w:bidi="ar-SA"/>
    </w:rPr>
  </w:style>
  <w:style w:type="character" w:customStyle="1" w:styleId="BodyTextChar">
    <w:name w:val="Body Text Char"/>
    <w:basedOn w:val="DefaultParagraphFont"/>
    <w:link w:val="BodyText"/>
    <w:rsid w:val="007C71AD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7C71AD"/>
    <w:pPr>
      <w:ind w:left="720"/>
      <w:contextualSpacing/>
    </w:pPr>
    <w:rPr>
      <w:szCs w:val="39"/>
    </w:rPr>
  </w:style>
  <w:style w:type="table" w:styleId="TableGrid">
    <w:name w:val="Table Grid"/>
    <w:basedOn w:val="TableNormal"/>
    <w:uiPriority w:val="39"/>
    <w:rsid w:val="007C71AD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71AD"/>
    <w:pPr>
      <w:tabs>
        <w:tab w:val="center" w:pos="4680"/>
        <w:tab w:val="right" w:pos="9360"/>
      </w:tabs>
      <w:spacing w:line="240" w:lineRule="auto"/>
    </w:pPr>
    <w:rPr>
      <w:szCs w:val="39"/>
    </w:rPr>
  </w:style>
  <w:style w:type="character" w:customStyle="1" w:styleId="HeaderChar">
    <w:name w:val="Header Char"/>
    <w:basedOn w:val="DefaultParagraphFont"/>
    <w:link w:val="Header"/>
    <w:uiPriority w:val="99"/>
    <w:rsid w:val="007C71AD"/>
    <w:rPr>
      <w:rFonts w:ascii="Times New Roman" w:hAnsi="Times New Roman"/>
      <w:sz w:val="24"/>
      <w:szCs w:val="39"/>
    </w:rPr>
  </w:style>
  <w:style w:type="character" w:styleId="Hyperlink">
    <w:name w:val="Hyperlink"/>
    <w:basedOn w:val="DefaultParagraphFont"/>
    <w:uiPriority w:val="99"/>
    <w:unhideWhenUsed/>
    <w:rsid w:val="007C71AD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71AD"/>
    <w:pPr>
      <w:spacing w:line="240" w:lineRule="auto"/>
    </w:pPr>
    <w:rPr>
      <w:sz w:val="20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71AD"/>
    <w:rPr>
      <w:rFonts w:ascii="Times New Roman" w:hAnsi="Times New Roman"/>
      <w:sz w:val="20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7C71AD"/>
    <w:rPr>
      <w:vertAlign w:val="superscript"/>
    </w:rPr>
  </w:style>
  <w:style w:type="character" w:customStyle="1" w:styleId="il">
    <w:name w:val="il"/>
    <w:basedOn w:val="DefaultParagraphFont"/>
    <w:rsid w:val="002A33F9"/>
  </w:style>
  <w:style w:type="paragraph" w:styleId="NormalWeb">
    <w:name w:val="Normal (Web)"/>
    <w:basedOn w:val="Normal"/>
    <w:uiPriority w:val="99"/>
    <w:unhideWhenUsed/>
    <w:rsid w:val="000F6E90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E264F"/>
    <w:pPr>
      <w:tabs>
        <w:tab w:val="center" w:pos="4680"/>
        <w:tab w:val="right" w:pos="9360"/>
      </w:tabs>
      <w:spacing w:line="240" w:lineRule="auto"/>
    </w:pPr>
    <w:rPr>
      <w:szCs w:val="39"/>
    </w:rPr>
  </w:style>
  <w:style w:type="character" w:customStyle="1" w:styleId="FooterChar">
    <w:name w:val="Footer Char"/>
    <w:basedOn w:val="DefaultParagraphFont"/>
    <w:link w:val="Footer"/>
    <w:uiPriority w:val="99"/>
    <w:rsid w:val="00AE264F"/>
    <w:rPr>
      <w:rFonts w:ascii="Times New Roman" w:hAnsi="Times New Roman"/>
      <w:sz w:val="24"/>
      <w:szCs w:val="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yma@cambodianlivingart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8</TotalTime>
  <Pages>4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kun Po</cp:lastModifiedBy>
  <cp:revision>27</cp:revision>
  <dcterms:created xsi:type="dcterms:W3CDTF">2022-05-18T00:31:00Z</dcterms:created>
  <dcterms:modified xsi:type="dcterms:W3CDTF">2022-08-17T08:46:00Z</dcterms:modified>
</cp:coreProperties>
</file>